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77878" w14:textId="7FF7AD3F" w:rsidR="005B1F70" w:rsidRPr="005B1F70" w:rsidRDefault="005B1F70" w:rsidP="005B1F70">
      <w:pPr>
        <w:rPr>
          <w:b/>
          <w:bCs/>
        </w:rPr>
      </w:pPr>
      <w:r w:rsidRPr="005B1F70">
        <w:rPr>
          <w:b/>
          <w:bCs/>
        </w:rPr>
        <w:t>PRIORITY MAXIMUM</w:t>
      </w:r>
    </w:p>
    <w:p w14:paraId="40E30FA8" w14:textId="2591F7AD" w:rsidR="005B1F70" w:rsidRDefault="005B1F70" w:rsidP="005B1F70">
      <w:r>
        <w:t xml:space="preserve">Allow all the time </w:t>
      </w:r>
    </w:p>
    <w:p w14:paraId="61DC6F87" w14:textId="77777777" w:rsidR="005B1F70" w:rsidRDefault="005B1F70" w:rsidP="005B1F70">
      <w:r>
        <w:t>Shared preferences</w:t>
      </w:r>
    </w:p>
    <w:p w14:paraId="60AF8387" w14:textId="77777777" w:rsidR="005B1F70" w:rsidRDefault="005B1F70" w:rsidP="005B1F70">
      <w:r>
        <w:t>Landscape mode lock</w:t>
      </w:r>
    </w:p>
    <w:p w14:paraId="4855CB0D" w14:textId="77777777" w:rsidR="005B1F70" w:rsidRDefault="005B1F70" w:rsidP="005B1F70">
      <w:r>
        <w:t xml:space="preserve">Service toggle button </w:t>
      </w:r>
    </w:p>
    <w:p w14:paraId="1E5B98FA" w14:textId="77777777" w:rsidR="005B1F70" w:rsidRDefault="005B1F70" w:rsidP="005B1F70">
      <w:r>
        <w:t xml:space="preserve">UI thread </w:t>
      </w:r>
    </w:p>
    <w:p w14:paraId="3B086DD6" w14:textId="77777777" w:rsidR="005B1F70" w:rsidRDefault="005B1F70" w:rsidP="005B1F70">
      <w:r>
        <w:t>Flip Image addition.</w:t>
      </w:r>
    </w:p>
    <w:p w14:paraId="6B79F974" w14:textId="77777777" w:rsidR="005B1F70" w:rsidRDefault="005B1F70" w:rsidP="005B1F70"/>
    <w:p w14:paraId="298EF33D" w14:textId="357743B4" w:rsidR="005B1F70" w:rsidRPr="005B1F70" w:rsidRDefault="005B1F70" w:rsidP="005B1F70">
      <w:pPr>
        <w:rPr>
          <w:b/>
          <w:bCs/>
        </w:rPr>
      </w:pPr>
      <w:r w:rsidRPr="005B1F70">
        <w:rPr>
          <w:b/>
          <w:bCs/>
        </w:rPr>
        <w:t>PRIORITY LOW</w:t>
      </w:r>
    </w:p>
    <w:p w14:paraId="4D6A7B5D" w14:textId="2AF21EBD" w:rsidR="005B1F70" w:rsidRDefault="005B1F70" w:rsidP="005B1F70">
      <w:r>
        <w:t>Search button.</w:t>
      </w:r>
    </w:p>
    <w:p w14:paraId="090B89B6" w14:textId="77777777" w:rsidR="005B1F70" w:rsidRDefault="005B1F70" w:rsidP="005B1F70">
      <w:r>
        <w:t>Title in Map Activity.</w:t>
      </w:r>
    </w:p>
    <w:p w14:paraId="1AAEC650" w14:textId="77777777" w:rsidR="005B1F70" w:rsidRDefault="005B1F70" w:rsidP="005B1F70">
      <w:r>
        <w:t xml:space="preserve">Button Design </w:t>
      </w:r>
    </w:p>
    <w:p w14:paraId="2B7B65DF" w14:textId="3DFAB192" w:rsidR="00CC5716" w:rsidRDefault="005B1F70" w:rsidP="005B1F70">
      <w:r>
        <w:t>Red Circles</w:t>
      </w:r>
    </w:p>
    <w:sectPr w:rsidR="00CC57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1sLS0BJJmxmZGZko6SsGpxcWZ+XkgBYa1APr8rAssAAAA"/>
  </w:docVars>
  <w:rsids>
    <w:rsidRoot w:val="005B1F70"/>
    <w:rsid w:val="005B1F70"/>
    <w:rsid w:val="00CC5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C1516"/>
  <w15:chartTrackingRefBased/>
  <w15:docId w15:val="{32FAF86D-4F9E-4F70-8959-CA404BF2E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deep Singh Chhabra</dc:creator>
  <cp:keywords/>
  <dc:description/>
  <cp:lastModifiedBy>Baldeep Singh Chhabra</cp:lastModifiedBy>
  <cp:revision>1</cp:revision>
  <dcterms:created xsi:type="dcterms:W3CDTF">2020-06-14T06:33:00Z</dcterms:created>
  <dcterms:modified xsi:type="dcterms:W3CDTF">2020-06-14T06:38:00Z</dcterms:modified>
</cp:coreProperties>
</file>